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509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สวัสดีค่ะได้ยินเสียงไหมคะได้ยินเสียงพี่ไหมคะ   นักเรียนอยู่ 2 คนวันนี้เราสอนไปก่อนเนาะ  พอดีมีนักเรียนนะคะที่ไป ประชุมกีฬา    OK         สวัสดีค่ะอ่านนางรองค่ะครั้งก่อนที่โรงเรียนลูกเรื่องเซ็กส์เรื่องเซตจำได้ไหมคะ     น้องได้ยินเสียงไหมคะ ได้ยินเสียงไหม     มันไม่ได้ยินเสียงลากไหมคะ  ได้ยินค่ะ  ได้ยินเสียงล่ามค่ะ ได้ยินเสียงโทรไหมคะ เจนค่ะ  โอเคนะคะ   ภาพร่างเห็นเห็นอยู่นะคะ   แต่ที่จอมันหมุนอยู่นะ                                                    ไม่เป็นไรนะคะได้ยินเสียงพี่แล้วเนาะ ชัดไหมคะ โอเคเราเริ่มจากนักเรียน 2 คนก่อนนะคะอารูปดูนะคะวันนี้เราจะเริ่ม เริ่มหัวข้อใหม่นะคะหลังจากที่เราเรียนไปแล้วเรื่องของเซตเนาะ    หน่วยนี้ก็คือหน่วยเกี่ยวกับตรรกศาสตร์เบื้องต้น     ไม่ได้ยินหรือไงคะภาษามือไม่ได้       OK ได้ยินแล้วใช่ไหมคะ ได้ละ สัญญาณน่าจะติด        วันนี้เราจะเรียนเรื่องตรรกศาสตร์ นักเรียนไม่เคยเจอแน่นอนเลยคำศัพท์นี้นะคะคำว่าตรรกศาสตร์ ตรรกะสาดนะคะ มันเป็นคำสองคำ มาต่อเชื่อมกันคำว่าตรรกะคืออะไร ตะกละตอนนี้หมายถึงความมีเหตุมีผลนะคะ  การคิดเป็นระบบมีเหตุมีผลนะคะ  อากาศวันนี้  มันหมายถึงอะไรมันหมายถึงตำราหรือวิชานะคะมารวมกัน ขอคำว่าตรรกศาสตร์มารวมกันมันก็เลยหมายถึงวิชาที่ว่าด้วยเรื่องของการมีเหตุมีผลนะคะ  ซึ่งมันสำคัญมากในชีวิตประจำวันของเรา ถ้าทุกคน รู้แล้วก็มีเหตุผลราคาก็จะอยู่ร่วมกัน ได้อย่างมีความสุขการเลือกการตัดสินใจนะคะทำในสิ่งต่างๆก็เลือกในสิ่งที่ถูกต้อง ถ้าเรารู้ว่าอันนี้มันไม่ดีเราก็จะไม่ทำ ถ้าเรารู้ว่าอันนี้มันดีเราก็จะทำถูกไหมคะ วิชาคณิตศาสตร์เรื่องตรรกศาสตร์นะคะสำหรับม 4 นี้จะเป็นตรรกศาสตร์เบื้องต้น เอาง่ายๆก่อน ซึ่งนักเรียนจะพบในชีวิตประจำวันมากมายนะคะสำหรับชั่วโมงนี้เราจะเรียนเรื่องประพจน์นะคะ ประพจน์คำศัพท์นี้ก็คือคำใหม่เหมือนกันประพจน์นี่คืออะไรเดี๋ยวเราจะมาดูกันนะคะ             อันนี้ที่กูพูดไปแล้วนะคะตรรกศาสตร์หมายถึงการศึกษาเรื่องตรรกศาสตร์ที่มีความสำคัญต่อวิชาคณิตศาสตร์นะคะเพราะว่าเป็นรากฐาน เป็นเครื่องมือที่สำคัญในการสื่อสาร การสื่อความหมาย ในวิชาคณิตศาสตร์หรือว่าในวิชาอื่นๆนะคะ ในเรื่องตรรกศาสตร์สามารถนำไปใช้ได้หมดเลยนะคะ  ใครเป็นผู้คิดค้นที่พบ  ภาพทะเลเป็นนักวิทยาศาสตร์ ปรัชญานะคะชื่อว่าอริสโตเติล  เป็นชาวกรีกนะคะเป็นชาวกรีก   ชื่อของเขาในเรื่องของเซตใครนะคะเป็นผู้ก่อตั้ง เลิกกันเถอะนะคะเป็นผู้ก่อตั้งจำได้ไหม แต่ละเรื่องนะคะในเรื่องคณิตศาสตร์จะมีคนที่คิด  คิดค้นแล้วก็พบทฤษฎีตัวนี้ขึ้นมาอันนี้ก็เหมือนกันตรรกศาสตร์นะคะอริสโตเติลเนี่ยเป็นผู้คิด คิดคอร์ด           วันนี้นะคะเราเรียนนะคะนักเรียนจะต้องบอกความหมายของประพจน์ได้ เย็นแล้วนะคะคำว่าประพจน์นักเรียนจะต้องบอกครูได้ป่ะ ถ้าเราเห็นคำว่าประพจน์เนี่ยมันบอกอะไรมันหมายถึงอะไร อันที่ 2 นักเรียนจะต้องสามารถ บอกจำแนกข้อความนะคะว่า เป็นประพจน์หรือไม่เป็นประพจน์ นะ  วันนี้เราจะเรียนเรื่องคำว่าประพจน์นะคะขั้นตอนแรกเลยของการเรียนตรรกศาสตร์นะคะเราจะต้องรู้ก่อนว่าประพจน์มันคืออะไรและประพจน์น่ะมันเป็นหรือไม่เป็นประพจน์นะคะ    อันนี้คือความหมายของประพจน์ ขับรถก็คือประโยคนะคะประโยคหรือว่าข้อความ ที่อยู่ในรูปของประโยคบอกเล่า  หรือว่าประโยคปฏิเสธ   ซึ่งในแต่ละประโยคนั้นก็จะมีค่าความจริงนะคะถ้าความจริงอันเนี้ยจะอาจจะเป็นจริงก็ได้หรือว่าเป็นเท็จ นะคะ อย่างใดอย่างหนึ่งเท่านั้น ประพจน์จะเป็นประพจน์ได้ก็ต่อเมื่อเป็นประโยคบอกเล่าหรือประโยคปฏิเสธมีค่าความจริงเป็นจริง หรือว่าเป็นเพชร  ดูนะกูจะยกตัวอย่างนะคะ    ประโยคมีตั้งหลายประโยคไหมเนี่ยอันนี้คือประโยคทั้งหมดที่ครูยกตัวอย่างมาประโยคบอกเล่าเช่นอะไร      1 สัปดาห์มี 7 วัน  จะลองประโยคบอกเล่านะคะ 1 สัปดาห์    มี 7 วัน   อันนี้คือประโยคบอกเล่าถามว่ามันจริงหรือเปล่าใน 1 สัปดาห์มีกี่วันลูก       1 สัปดาห์มีกี่วันคะ เน็ตวันทูคอลต้องแสดงว่าประโยคตัวนี้เป็นจริงนะคะประโยคตัวนี้เป็นจริง    เมื่อเป็นประโยคบอกเล่าแล้วก็มีค่าความจริงนะคะแสดงว่าตัวนี้เป็นประพจน์  สามารถเรียกได้ว่าเป็นประพจน์นะคะ หรือ   3 + 5 = 10   3 + 5 = 10 อันนี้ก็เป็นประโยค ประโยคบอกเล่าเหมือนกัน นะคะ     มันจริงหรือเท็จ รู้ว่ามันจริงไหมถาม + 5 เนี่ย  3 + 5 = 10 ไหม 3 + 5 = 10 ไหมผิดใช่มันผิด มันผิดแสดงว่ามันเป็นเท็จ   เพชรหรือว่ามันไม่ใช่นะคะมันไม่ใช่ มันไม่ถูก  ในเรื่องของตรรกศาสตร์มันจะมีคำอยู่ 2 คำ เราจะใช้คำว่าจริงกับเชฟนะคะจริง กับ Test เคสนี้ก็คือมันไม่ใช่อ่ะมันไม่ถูก นะคะ      ก็เป็นประพจน์เหมือนกัน   เคนะไม่ว่าจะเป็นประโยคบอกเล่านะคะที่มีค่าความจริงเป็นจริงหรือเป็นเท็จมีอยู่ 2 อย่างนี้ จะเป็นประพจน์      มีประโยคหนึ่งถ้าคุณพี่จะบอกว่า   นักเรียนเก็บสมุด     ประโยคนี้นะนักเรียนเก็บสมุด       นักเรียนบ้านมันเป็นประโยคอะไร   บอกเล่า ปฏิเสธ คำสั่ง อันนี้คือคำสั่ง นักเรียนนักเรียนเก็บสมุด  นักเรียนต้องทำไหม   นักเรียนต้องทำนักเรียนต้องเก็บสมุดเพราะฉะนั้นเป็นประโยคอะไรเนี่ยจะหมดมีอยู่บนโต๊ะครูบอกว่านักเรียนเก็บสมุดนักเรียนก็เก็บสมุดเพราะฉะนั้นมันเป็นประโยคอะไร  ครูสั่งให้นักเรียนทำ มันก็คือประโยคคำสั่ง นะคะ    ประโยคคำสั่ง เป็นจริงหรือเป็นเท็จไม่มีนะคะไม่มีค่าความจริงหรือเท็จ เราไม่ได้สามารถที่จะหาค่าความจริงกับความ Test ได้ค่าความจริงเนี่ยไม่สามารถระบุได้ ประโยคขอร้อง      ไออุ่นช่วยไปยกกระเป๋าหน่อย  ช่วยไปยกกระเป๋าหน่อย  อันนี้คือประโยคขอร้อง  พ่อขอร้องปุ๊บมันไม่สามารถบอกได้ว่าเป็นจริงหรือเป็นเท็จ นะคะ มันไม่ได้บอกมันไม่มีค่าของความจริงไม่มีค่าของ ไม่สามารถบอกได้เป็นจริงหรือเป็นเท็จนะคะประโยคขอร้อง    กินข้าวหรือยังนักเรียนกินข้าวหรือยัง     กินแล้ว แต่ไม่สามารถบอกได้ว่าเป็นจริงหรือเป็นเท็จ อันเนี้ย แค่ถามประโยคคำถามนะคะ หาค่าความจริงของประโยคนั้นไม่ได้มันบอกไม่ได้ว่ามันเป็นจริงหรือเป็นเท็จ   อุ้ย      ตายแล้ว อุ๊ยตายแล้ว   เวลาเรารู้สึกแล้วเราอุทานออกมาก็ไม่มี ค่าความจริง เป็นจริงหรือเป็นเท็จอันนี้ไม่มีอันนี้ไม่มีนะลูก มีอยู่ 2 ประโยค   มีประโยคบอกเล่าประโยคปฏิเสธที่จะมีค่าความจริงนะคะ มีอยู่ 2 อย่างนะเป็นจริงจะเป็นเพชร  มันถึงจะเรียกว่าประพจน์         ดูนะนักเรียนจะต้องวิเคราะห์ ข้อความหรือประโยคนะคะว่ามันเป็นประโยคบอกเล่าหรือว่าเป็นประโยคปฏิเสธ เมื่อไหร่ที่ข้อความที่นักเรียนดูแล้วเนี่ย มันเป็น 2 ชนิดนี้เป็นประโยคบอกเล่าปฏิเสธที่นี้นักเรียนไปดูว่ามันมีค่าความจริงหรือเปล่าถ้ามันมีค่าความจริง แสดงว่ามันเป็นประพจน์ มีอยู่ 2 มีอยู่ 2 ข้อสังเกตนะคะจะบอกได้ว่าเป็นประพจน์หรือเปล่า 1  เป็นประโยคบอกเล่าหรือประโยคปฏิเสธ  มีข้าวความจริงหรือเปล่าราคาค่าความจริงมีอยู่ 2 ค่านะคะความจริงเป็นจริงกับความจริงเป็นเท็จนะคะ      น่ะกว่าจะมาเป็นประพจน์ได้นักเรียนจะต้องรู้ก่อนว่าประโยคที่ให้มานะคะเป็นประโยคบอกเล่าหรือประโยคปฏิเสธ      เมื่อเรารู้แล้วว่ามันเป็นประโยคสองประโยคนี้ค่าความจริงเป็นจริงหรือภาพความจริงเป็นเท็จที่นี่สัญลักษณ์มาแล้วนะคะ หากว่าความจริงเป็นจริงอ่ะสัญลักษณ์คือตัวทีใหญ่ เมื่อไหร่ที่นักเรียนพบ ตัวทีนะคะ นั่นหมายถึงว่ามันเป็นความจริงนะคะมันถูกมันจริง แต่ถ้ามันเป็นเท็จสัญลักษณ์ย่อก็คือตัว f ใหญ่นะคะ หมายถึง เคสนะคะไม่เป็นจริง     มีคำถามไหม ถามไหมคะเข้าใจไหม เคนะ   ซิลลี่ฟูลให้ดูตรงนี้ภาพนี้หลง  มีอะไรคะ  จิ้งจกจิ้งจกหรืออะไร จระเข้ประโยคนี้มีเขาเขียนว่าจระเข้เป็นสัตว์เลื้อยคลาน เป็นสัตว์เลื้อยคลานไหมลูก      ใช่ไหมสาดมันแบ่งออกเป็นหลายประเภทนะคะตัดโบก สัตว์น้ำสัตว์เลื้อยคลาน             อันนี้มันเป็นประโยค บอกเล่านะคะรอเช็คก่อนนะอันดับแรกเราเช็คก่อนว่าเป็นประโยคหรือเปล่า ใช่มันเป็นประโยคมันเป็นประโยคบอกเล่ามันเป็นประโยคที่บอกที่เล่าเรื่องราวนะคะ แสดงว่ามันเป็นประโยคบอกเล่าขั้นแรกผ่านไปแล้วนะลองมาดูเรามาเช็ควันที่ 2 นะคะค่าความจริง  มันจริงไหมที่แต่ละเขตเป็นสัตว์เลื้อยคลาน จริงไหมลูก จริงนะคะ   มันเป็นสัตว์เลื้อยคลานมีค่าความจริงเป็นจริงเพราะฉะนั้นสรุปเลยข้างบนเป็นประพจน์หรือไม่เป็นประพจน์อันไหน  ถูกต้องมันก็คือประพจน์นะคะมันคือประพจน์นักเรียนต้องมาขี่ตรงนี้นะ เป็นประพจน์   อีกข้อนึง   อันนี้เป็นประโยคอะไร เดือนสิงหาคมมี 30 วัน อันนี้ก็บอกเล่าเป็นประโยคบอกเล่านะคะเขาบอกว่าเดือนสิงหาคมมี 30 วัน เขาบอกแบบนี้เสร็จแล้วลองมาดูว่ามันจริงหรือมันเทส นักเรียนคิดว่าเดือนสิงหาคมมีกี่วัน    เดือนสิงหาคมมีกี่วันลูก    ตอบเลย 31 One ใช่  อะไรก็ตามเดือนไหนก็ตามราคาที่ลงท้ายด้วยคมอ่ะลูก  ลงท้ายด้วยคมมันหมายถึงมี 31 วัน มันมี 31 บาทเพราะฉะนั้น 30 บาทตัวนี้ถูกไหม ถูกไหมคะจริงไหมหรือเท็จ  เน็ต 30 วันใช่ ที่เขาบอกประโยคบอกเล่ามาค่าความจริงมันเป็นเท็จ ถ้าความจริงมันเป็นเท็จสรุปมันเป็นประพจน์หรือไม่เป็นประพจน์      เป็นหรือไม่เป็น เป็นประพจน์นะคะ เป็นเหมือนกัน กูจะบอกว่าถ้าความจริงสามารถบอกได้ 2 อย่าง ก็คือจริงกับเพชร ก็คือบาร์โค้ดราคามันจะเป็นประพจน์ แต่ถ้าเมื่อไหร่ที่พี่นะตอบตอบไม่ได้หาค่าความจริงไม่ได้ตอบไม่ได้ไม่รู้ว่ามันจริงหรือเท็จอันนี้จะต้องไม่เป็นประพจน์ ถ้าความจริงมีอยู่ 3 ค่านะลูก จริงเท็จตอบไม่ได้ไม่รู้ตอบไม่ได้ เมื่อไหร่ที่ค่าความจริงเป็นจริงกับเทสเนี่ย มันจะเป็นประพจน์ แต่ถ้าเมื่อค่าความจริงหาค่าไม่ได้ตอบไม่ได้  ตอบไม่ได้ มันจะไม่เป็นประพจน์          หานักเรียน 3 คนเหลือ 3 คนกูจะให้เป็นกลุ่มเลยนะคะ 3 คนนักเรียนดูโจทย์  ประโยคตัวนี้นะคะที่ครูให้มา ถาม คุยกันนะว่า 15 + 5 = 11 นะคะ มันเป็นประโยคอะไรมันเป็นประโยคอะไร แล้วมันมีค่าความจริง เป็นจริงหรือเป็นเท็จ นะคะ เราสามารถ  ให้นักเรียนนะคะให้หยิบเอาประโยคที่อยู่ฝั่งซ้ายมือมาใส่ 2 ช่องนี้ นักเรียนจะใส่ถูกไหม ช่องแรกก็คือปรับโพสต์ ประโยคไหนที่เป็นประพจน์ให้ใส่มา ประโยคไหนที่ไม่ใช่ประพจน์ ให้แยกนะคะประโยคมาใส่ในกรอบนี้  เมื่อนักเรียนแยกประโยคพวกนี้ ใส่ในช่องเรียบร้อยแล้ว นักเรียน บอกเหตุผลได้ บอกว่าทำไมนักเรียนถึงเอาประโยคนี้ นักเรียนถึงบอกว่าเออมันเป็นประพจน์ ทำไมมันถึงไม่เป็นประพจน์ ถ้า ค่ะ นักเรียนเลือกประโยคภาษาไทยตรงช่องประพจน์ book นักเรียนจะต้องบอกค่าความจริงด้วยว่ามันเป็นจริง เป็น Test นะคะถ้านักเรียนเลือกประโยคนั้นมาใส่ในช่องที่ไม่เป็นประพจน์ นักเรียนก็ต้องใส่ค่าความจริงเป็น ตอบไม่ได้ ช่วยกันคิด 3 คน  ข้อแรก 5 + 5 = 11     ข้อ 2 ห้ามใช้โทรศัพท์เวลาพบหมอ  คิดในใจเลยนะว่ามันเป็นประโยคอะไร   ภาษาครูชวนีสอนวิชาคณิตศาสตร์ ปิ๊กนะคะครูปัญญาสอนวิชาคณิตศาสตร์  4 ช่วยยกของให้ครูหน่อย  4 ประโยคนี้นักเรียนคิดว่ามันเป็นประพจน์หรือไม่เป็นประพจน์นะคะให้นักเรียน คุยกันแล้วออกมาเคลียร์นะคะ กูจะเขียนในกระดานเป็นประพจน์ไม่เป็นประพจน์ บริการให้เวลาคุยกันปรึกษากันก่อนนะคะ                                  เดี๋ยวรอตอบทีเดียวนักเรียนที่นักเรียนต้องคุยกับเพื่อนไม่ใช่มาคุยกับคุณครูนะคะให้คุยกันคุยกันว่าประโยคข้อที่ 1 เนี่ยมันเป็นบอกเล่าหรือปฏิเสธนะคะแล้วมันมีค่าความจริงหรือเปล่ามันเป็นจริงหรือมันเป็นเพชร ไม่ใช่มาถามครูให้คุยกับเพื่อนว่ามันจะเป็นประโยคอะไรซึ่งประโยคอ่ะมันก็มีประโยชน์อะไรบ้างประโยคบอกเล่าประโยคปฏิเสธประโยคคำถามประโยค  ขอร้องนะคะ                ข้อแรกข้อแรก 5 + 5 = 1 นักเรียนว่าเป็นประโยคอะไร                มีค่าความจริงเป็น  เป็นไรคะมันถูกหรือมันผิดเนี่ย 5 + 5 = เท่าไหร่คะ    มันเป็นเหตุ มันเป็นเท็จจริงๆคือมันเป็น 45 ฉะนั้นอันนี้มันเป็นประโยคบอกเล่า มัน ประโยคบอกเล่าข้อที่ 1 ว่าจะเอาไปใส่ตรงไหนลูกเอาไปใส่ประพจน์หรือไม่เป็นประพจน์                    ออกมาเขียนประโยคที่ 1 นะคะ      เขียนใส่ช่องไหนประพจน์หรือไม่เป็นประพจน์    ฝั่งไหนดีลูก              อาจะบอกนะคะดูนะเพื่อนเขียนประโยค 5 + 5 = 11 อยู่ในช่องของประพจน์นะคะ   กูถามว่าค่าความจริงเป็นอะไร   ถ้าความจริงอันนี้มันจริงหรือเท็จ ถามว่าค่าอันนี้มันเป็นจริงหรือเท็จ   นายมันเป็นเคสนะคะอะเขียนเคสใส่ตรงนี้     ใส่สัญลักษณ์ เพชรต้องตัวอะไรภาษาอังกฤษอ่านเขียนภาษาไทยก็ได้  ภาษาอังกฤษเขาจะใช้สัญลักษณ์ตัว f ลูก    จำไว้นะต่อไปถ้าครูเขียนสัญลักษณ์เอสนี่แสดงว่าค่าความจริงมันเป็นเคส นะคะต่อไปกูจะไม่เขียนภาษาไทย Test สะกดอย่างนี้  กูจะเขียนสัญลักษณ์แทนกูจะใช้ตัว f แทน ถ้าประโยคไหนมันเป็นเท็จ อันนี้เป็นฐานะประเสริฐนั่งค่ะไอ้วุ้นออกมาลูก     ข้อที่ 2 ให้ใช้โทรศัพท์เวลาพบหมอ  มันเป็นประโยคอะไร มันเป็นประโยคอะไรมันจะอยู่ช่องไหนเป็นประพจน์หรือไม่เป็นประพจน์      เพื่อนช่วยได้เพื่อนๆนะคะช่วยได้เลย         กูถามนะห้ามใช้โทรศัพท์เวลาพบหมอมันเป็นจริงหรือมันเป็นเหตุ ค่าความจริงเป็นจริงหรือเป็นเท็จ       ตอบได้ไหมมันคืออะไรมีค่าความจริงหรือ     ตอบได้ไหมลูก   มันเป็นประโยคอะไร  มันเป็นประโยคอะไรลูก    มันหาค่าความจริงไม่ได้ก็คือตอบไม่ได้  แสดงว่าไออุ่นเข้าใจผิดนะคะเราจะต้องโยกประโยคนะคะยกประโยคนี้ไปใส่ในช่องที่ไม่เป็นประพจน์     ครับๆ เปลี่ยนเปลี่ยนนะคะเขียนอยู่ฝั่งโน้น                          ค่าความจริงตอบไม่ได้ตอบไม่ได้                         แปลงค่าเปลี่ยนเอาให้เพื่อนอีกคน        ข้อที่ 3   ข้อที่ 3 นะลูกเขาบอกว่าครูเชิญนะคะครูปิ๊กนี่แหละ มณีสอนวิชาคณิตศาสตร์  นักเรียนว่าเป็นประโยคอะไร เป็นประโยคบอกเล่าจริงไหมคะครูติ๊กสอนคณิตศาสตร์ถูกไหมคะ ถูกเพราะฉะนั้นจะมีค่าความจริงเป็นจริงให้เลือกเขียนประโยคใส่จะอยู่ช่องไหนลูกคิดว่าอยู่ช่องไหน                    แล้วครูเสาวนีย์สอนวิชาคณิตศาสตร์นะคะเป็นประโยคบอกเล่า   และมีค่าความจริงเป็นจริงนะคะ แสดงว่าอยู่ในช่องเป็นประพจน์  และข้อสุดท้ายข้อสุดท้าย ดูประโยคดีๆนะลูกช่วยยกของให้ครูหน่อย ช่วยยกของให้ครูหน่อย คำว่าช่วยเหลือเป็นประโยคอะไร มันเป็นประโยคขอร้องนะคะขอร้อง ขอร้อง เพราะฉะนั้นมันจะต้อง ไม่เป็นประพจน์ใช่ไหมคะ มันจะต้องไม่เป็นประพจน์ ประโยคข้อที่ 4   จะอยู่ตรงนี้                 ประโยคนี้มีค่าความจริงไหมลูก มีไหมไม่มีนะคะมันไม่มีมันไม่มีค่าของความจริงนะคะ       พอเข้าใจไหม ก่อนที่เราจะรู้นะคะว่ามันเป็นประพจน์หรือเปล่าเราจะต้องไปดูว่า ข้อความ ที่เขาให้มาเนี่ยมันเป็นประโยคบอกเล่าหรือเปล่า หรือมันเป็นประโยค  ปฏิเสธหรือเปล่านะคะ เมื่อไหร่ที่มันเป็นประโยคสองประโยคนี้  มันมีค่าความจริงไหม   ถ้าเราหาค่าความจริงได้   นั่นแหละสรุปได้เลยว่ามันเป็นประพจน์นะคะ      เด็กนักเรียนเอาสมุดขึ้นมานะคะแล้วให้นักเรียนบันทึก แบบฝึกตัวนี้แยกลงไปในสมุดของตัวเองนะคะ      กูจะลบนะที่เขียนบนกระดานนะคะ ที่เขียนบนกระดานกูจะลบออกแล้วให้นักเรียนดูตรงนี้ ในประโยคลงในหน้าจอนะคะแยก แยกใส่กรอบให้ถูกต้องอันนี้กูจะลบแล้วนะ  จำได้ไหมคะจำได้ เดี๋ยวเขียนเลยนะคะ                       ลูกดูนะคะจากตัวอย่างใช่ไหมคะที่ครูให้แบบฝึกนักเรียนทั้งหมดมีอยู่ 10 ข้อด้วยกันนะคะนักเรียนดูนะคะ นักเรียนช่วยกันดูนะข้อแรก 3 * 2 = 6 จริงไหมคะ  3 * 2 = 6 จริงไหม ราคามีค่าความจริงสัญลักษณ์ช่องนี้ ก็คือตัวทีนะคะ เป็นประพจน์หรือไม่เป็นประพจน์  เป็นประพจน์นะคะเพราะว่ามันมีค่าความจริงนะคะเป็นจริงข้อที่ 2  เก็บเงิน 20 บาท    เก็บเงิน 20 บาทไม่รู้ว่ามันจริงหรือเท็จคือตอบไม่ได้ เพราะฉะนั้น ไม่เป็นประพจน์นะคะ  ข้อ 3 9 + 9 เท่ากับ 9  จริงหรือเปล่า เพชรนะคะค่าความจริงเป็นเท็จสัญลักษณ์ก็คือ f ใครตอบถูกบ้างข้อนี้    ตอบถูกไหมข้อความจริงเป็นเท็จนะคะก็คือ F เป็นประพจน์นะคะเป็นประพจน์ ข้อที่ 4 สัปดาห์หนึ่งมี 7 วัน  ถูกไหมคะ   ถูกนะคะค่าความจริงเป็นตัว T โทษทีนะคะแล้วก็เป็นประพจน์  ข้อที่ 5 ไออุ่น  อยู่เรือนนอนบุษราคัม ไออุ่นอยู่แล้วนอนไหนลูก ไออุ่นอยู่ชั้นไหน    นอนที่ไหนคะอยู่ในเรือนนอนมรกต 2 เพราะฉะนั้นความจริงค่าความจริงเป็นเท็จนะคะประโยคนี้ค่าความจริงเป็นเท็จ ก็คือตัว f นะคะในช่องนี้นักเรียนใส่ ตัว f นะคะดูของตัวเองด้วยนะคะว่าถูกหรือเปล่า ประพจน์ เป็นประพจน์นะคะ 2 + 3 เท่ากับ 2 * 3            มันเท่ากันจริงไหมมันไม่เท่ากันนะคะเพราะฉะนั้นค่าความจริงเป็นเท็จ เพราะอะไร 2 + 3 ได้เท่าไหร่ลูก 2 + 3 ได้เท่าไหร่ได้ 5 2 * 3 ล่ะ  ได้โห่เพราะฉะนั้นมันไม่เท่ากันถ้าความจริงก็เลยเป็นเคสนะคะ ประพจน์ราคาสรุปก็คือเป็นประพจน์ Hello แตงโมเป็นผลไม้  ใช่ไหมคะแตงโมเป็นผลไม้จริงหรือเท็จ  นะคะตัวที่ใส่ในช่องนี้แล้วก็เป็นประพจน์   ก็ 82 เป็นสมาชิกของเซต A     เมื่อ Set A คือ 0 1 2 3 4 จริงหรือไม่จริง จริงหรือเท็จจริงนะคะเนี่ยเห็นไหมนักเรียนเห็น Set a ไหมคะเซต a มันมีสมาชิกก็คือ 0 1 2 3 4  2 มันอยู่ใน Set a ถูกไหมเพราะฉะนั้นจริงนะคะ ตัวนี้คือจริง เป็นประพจน์   ช่อง 9  99 + 1 = 100  ราคาตอบได้เลยว่าอันนี้คือจริงค่าความจริงเป็นจริงเพราะฉะนั้นเป็นประพจน์นะคะ เป็นประพจน์ ข้อสุดท้ายข้อ 45 เดินผ่าน   เขาติดป้ายไว้เลยลูกเดินผ่าน ค่าความจริงตอบได้ไหมมีไหมไม่มีนะคะ หาค่าความจริงไม่ได้ตอบไม่ได้เพราะฉะนั้น ไม่เป็นประพจน์     ค. 10 ข้อนักเรียนมีใครสงสัยในเรื่องของประพจน์ไหมคะ  ประพจน์คืออะไร ประพจน์ก็คือประโยคหรือข้อความนะคะที่อยู่ในรูปของประโยคบอกเล่าหรือว่าประโยคปฏิเสธ ที่มีค่าความจริงเป็นจริง หรือเป็นเพชรก็ได้อย่างใดอย่างนึง อันนี้ เขาเรียกว่าประพจน์  นักเรียนเดี๋ยวเขียน สรุปความหมายของประพจน์นะคะลงไปในสมุดของลูกเลยนะคะ                 อนุคะเสร็จแล้วนักเรียนดูนะคะวันนี้เราเรียนเรื่องของประพจน์ไปแล้ว มองมองๆๆดูนะ วันนี้เราเรียนหัวข้อประพจน์ไปแล้วนะคะ สัปดาห์หน้าสัปดาห์หน้า เราจะเรียนเรื่องคำเชื่อม  รับโพสต์ นะคะก็คือ ประโยคหรือข้อความนะคะมันจะมีค่าเป็นจริงหรือเป็นเท็จอย่างใดอย่างหนึ่งเท่านั้นนะคะ สัปดาห์ต่อไปครูจะใช้คำเชื่อม   เราเรียนแค่ 2 คำพอ มีประโยคสองประโยคนะครั้งหน้าประโยค ที่ 1  ประโยคที่ 2 22 ประโยคคำเชื่อมที่กูจะใช้จะใช้คำว่าและ   คำนึงคำว่าหรือ       จริงๆมันจะมีอีกนะ   แต่เราเรียนแค่นี้พอนะคะสำหรับลูกๆครูสอนแค่ใช้คำว่าและ กลับหรือ เข้ามาเชื่อมประโยคแล้วเรามาดูนะคะ ว่าประโยค 2 ประโยคถ้ามีคำเชื่อม และเข้ามาเนี่ยประโยคมันจะเป็นจริงหรือเป็นเท็จ    อันนี้มันอาจจะสับสนหน่อยนะลูกงงๆแต่ว่าค่อยๆค่อยๆทำความเข้าใจไปนะคะตัวนี้ มันจะเป็นประโยชน์กับเรามาก เมื่อไหร่จะหาความจริงนะคะอย่างเช่น ของเราหายที่เรือนนอนนะคะสมมุติสมมุติของเราหายเราก็จะสืบสืบนะคะหมายถึงว่าค้นหาความจริงอย่างมีเหตุผลนะคะ ว่า ใครเป็นคนเอาไปหรือเราจะลืมไว้ที่ไหนมันจะมีประโยค ทำพรุ่งนี้เวลาที่ตำรวจเขาจะจับผู้ร้ายหรือว่าหาคำตอบเวลาศาลนะคะจะตัดสิน ความผิดพรุ่งนี้ มันจะได้นำพรุ่งนี้แหละไปท้าย เขาจะดูเพื่อหาค่าของความจริง ว่ามันเป็นจริงหรือว่ามันเป็นเท็จนะคะซึ่งในแต่ละเรื่องแต่ละประโยคเนี่ยเขาจะเอามาเชื่อมกัน   มันเป็นพื้นฐาน แล้วสัปดาห์ต่อไปนะคะพวกเราก็จะได้เรียนเรื่องคำเชื่อมนะคะคำเชื่อมประพจน์มีและและ หรือนะคะสองคำนี้ความหมายต่างกันเลยนะลูก    สำหรับวันนี้มีคำถามไหมคะในเรื่องของประพจน์    ถามไหม คุณครูให้ทำแบบฝึกแล้วนะคะคุณครูพาทำแล้วคนที่เข้าใจมากที่สุดนะคะว่าจะสามารถ ตอบได้ทันทีเลยดูประโยคเสร็จแค่เลือกให้ดูว่าเออมันมีค่าความจริงเป็นจริงหรือเป็นเท็จ ถ้ามันมี ความจริงหรือว่า เพชรแสดงว่าเป็น แค่นั้นเองเป็นประโยคบอกเล่าหรือปฏิเสธนะคะตัวนี้       โอเคในสัปดาห์หน้าเราก็คงจะเจอกันแค่นี้เหมือนเดิมเพราะว่าเพื่อนๆเราไปแข่งกีฬาใช่ไหมคะสัปดาห์หน้าเพื่อนก็ไปแข่งกีฬาเหมือนกัน      ไปแข่งกีฬากลับมา ขอให้นะคะเราเนี่ย ต้องตั้งใจเรียนนะลูกตั้งใจเรียนเสร็จแล้วพอเพื่อนกลับมาเนี่ยมันจะใกล้เวลาสอบแล้วเพื่อนที่ไปแข่งกีฬาและมันจะไม่มีเวลาที่จะมารบกวนเหมือนของเราเพราะฉะนั้นนะคะถ้าเพื่อนกลับคืนกลับมาเนี่ยเวลาว่างๆเนี่ยเอาไปเล่า เอาเรื่องนี้แหละที่โรงเรียนเนี่ย สอนไปบอกไปเล่ากับเพื่อนที่เป็นนักกีฬานะคะ  ได้ไหมเพราะฉะนั้นเรา 4 คนนี้เป็นตัวแทนของเพื่อนในห้องที่มาเรียน  ตั้งใจตั้งใจดีๆนะคะเสร็จแล้วก็จะได้ไปสอนเพื่อน  วิธีให้คนเดียวเลยนะเนี่ย  ออกวันนี้ โอเคไหม     รับผิดชอบนะคะดูเสร็จแล้วเล่าให้เพื่อนฟังไปสอนให้เพื่อนด้วยวันนี้เราเรียนเรื่องอะไรนะคะ ถ้าไม่มีอะไรสงสัยแล้ว  แต่เราต้องไปเรียนวิชาอะไรคะต่อไป     วิชาภาษาอังกฤษ ค่ะสำหรับวันนี้ก็ ขอจบแค่นี้นะลูกสัปดาห์หน้ามาเจอกันใหม่นะคะ        ค่ะขอบคุณน้องหล้ามากนะคะ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1 คณิตศาสตร์ ม.4/1 (เช้า) 050966</dc:title>
  <dc:creator/>
  <cp:keywords/>
  <dcterms:created xsi:type="dcterms:W3CDTF">2024-01-04T02:55:38Z</dcterms:created>
  <dcterms:modified xsi:type="dcterms:W3CDTF">2024-01-04T02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5 กันยายน 2566 เวลา 08.30 น.</vt:lpwstr>
  </property>
  <property fmtid="{D5CDD505-2E9C-101B-9397-08002B2CF9AE}" pid="3" name="subtitle">
    <vt:lpwstr/>
  </property>
</Properties>
</file>